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ortinovis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Eld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ergamo, BG, Italia San Felice del Benac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n Felice del Benac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2/04/196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56408067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da.co2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0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0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0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